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1553C" w14:textId="053F5605" w:rsidR="00572796" w:rsidRPr="00233A0A" w:rsidRDefault="00572796" w:rsidP="00572796">
      <w:pPr>
        <w:pStyle w:val="font7"/>
        <w:rPr>
          <w:rFonts w:ascii="Georgia" w:hAnsi="Georgia"/>
        </w:rPr>
      </w:pPr>
      <w:r w:rsidRPr="00233A0A">
        <w:rPr>
          <w:rStyle w:val="color14"/>
          <w:rFonts w:ascii="Georgia" w:hAnsi="Georgia"/>
        </w:rPr>
        <w:t xml:space="preserve">This volunteer opportunity will take your skills to the next level. Gain hands-on experience with harvesting, making </w:t>
      </w:r>
      <w:r w:rsidR="0086329F" w:rsidRPr="00233A0A">
        <w:rPr>
          <w:rStyle w:val="color14"/>
          <w:rFonts w:ascii="Georgia" w:hAnsi="Georgia"/>
        </w:rPr>
        <w:t xml:space="preserve">herbal </w:t>
      </w:r>
      <w:r w:rsidRPr="00233A0A">
        <w:rPr>
          <w:rStyle w:val="color14"/>
          <w:rFonts w:ascii="Georgia" w:hAnsi="Georgia"/>
        </w:rPr>
        <w:t>preparations</w:t>
      </w:r>
      <w:r w:rsidR="0086329F" w:rsidRPr="00233A0A">
        <w:rPr>
          <w:rStyle w:val="color14"/>
          <w:rFonts w:ascii="Georgia" w:hAnsi="Georgia"/>
        </w:rPr>
        <w:t xml:space="preserve">, and so much more </w:t>
      </w:r>
      <w:r w:rsidRPr="00233A0A">
        <w:rPr>
          <w:rStyle w:val="color14"/>
          <w:rFonts w:ascii="Georgia" w:hAnsi="Georgia"/>
        </w:rPr>
        <w:t xml:space="preserve">while </w:t>
      </w:r>
      <w:r w:rsidR="003E1F8A" w:rsidRPr="00233A0A">
        <w:rPr>
          <w:rStyle w:val="color14"/>
          <w:rFonts w:ascii="Georgia" w:hAnsi="Georgia"/>
        </w:rPr>
        <w:t>collecting</w:t>
      </w:r>
      <w:r w:rsidRPr="00233A0A">
        <w:rPr>
          <w:rStyle w:val="color14"/>
          <w:rFonts w:ascii="Georgia" w:hAnsi="Georgia"/>
        </w:rPr>
        <w:t xml:space="preserve"> hours</w:t>
      </w:r>
      <w:r w:rsidR="003E1F8A" w:rsidRPr="00233A0A">
        <w:rPr>
          <w:rStyle w:val="color14"/>
          <w:rFonts w:ascii="Georgia" w:hAnsi="Georgia"/>
        </w:rPr>
        <w:t xml:space="preserve"> towards your herbal goals! This internship has flexibility based on your personal interests.</w:t>
      </w:r>
      <w:r w:rsidR="0086329F" w:rsidRPr="00233A0A">
        <w:rPr>
          <w:rStyle w:val="color14"/>
          <w:rFonts w:ascii="Georgia" w:hAnsi="Georgia"/>
        </w:rPr>
        <w:t xml:space="preserve"> Make your dreams a reality!</w:t>
      </w:r>
      <w:r w:rsidR="003E1F8A" w:rsidRPr="00233A0A">
        <w:rPr>
          <w:rStyle w:val="color14"/>
          <w:rFonts w:ascii="Georgia" w:hAnsi="Georgia"/>
        </w:rPr>
        <w:t xml:space="preserve"> </w:t>
      </w:r>
      <w:r w:rsidR="00295FE2" w:rsidRPr="00233A0A">
        <w:rPr>
          <w:rStyle w:val="color14"/>
          <w:rFonts w:ascii="Georgia" w:hAnsi="Georgia"/>
        </w:rPr>
        <w:t xml:space="preserve">Apply today. </w:t>
      </w:r>
    </w:p>
    <w:p w14:paraId="00E5F207" w14:textId="77777777" w:rsidR="0086329F" w:rsidRPr="00233A0A" w:rsidRDefault="00572796" w:rsidP="006D5015">
      <w:pPr>
        <w:pStyle w:val="font7"/>
        <w:rPr>
          <w:rStyle w:val="wixguard"/>
          <w:rFonts w:ascii="Georgia" w:hAnsi="Georgia"/>
          <w:b/>
          <w:bCs/>
        </w:rPr>
      </w:pPr>
      <w:r w:rsidRPr="00233A0A">
        <w:rPr>
          <w:rStyle w:val="wixguard"/>
        </w:rPr>
        <w:t>​</w:t>
      </w:r>
      <w:r w:rsidR="0086329F" w:rsidRPr="00233A0A">
        <w:rPr>
          <w:rStyle w:val="wixguard"/>
          <w:rFonts w:ascii="Georgia" w:hAnsi="Georgia"/>
          <w:b/>
          <w:bCs/>
        </w:rPr>
        <w:t xml:space="preserve">Position Availability: </w:t>
      </w:r>
    </w:p>
    <w:p w14:paraId="7E20C6FA" w14:textId="142AD76A" w:rsidR="006D5015" w:rsidRPr="00233A0A" w:rsidRDefault="00233A0A" w:rsidP="0086329F">
      <w:pPr>
        <w:pStyle w:val="font7"/>
        <w:numPr>
          <w:ilvl w:val="0"/>
          <w:numId w:val="7"/>
        </w:numPr>
        <w:rPr>
          <w:rStyle w:val="color14"/>
          <w:rFonts w:ascii="Georgia" w:hAnsi="Georgia"/>
        </w:rPr>
      </w:pPr>
      <w:r w:rsidRPr="00233A0A">
        <w:rPr>
          <w:rStyle w:val="color14"/>
          <w:rFonts w:ascii="Georgia" w:hAnsi="Georgia"/>
        </w:rPr>
        <w:t>March through November</w:t>
      </w:r>
      <w:r w:rsidR="006D5015" w:rsidRPr="00233A0A">
        <w:rPr>
          <w:rStyle w:val="color14"/>
          <w:rFonts w:ascii="Georgia" w:hAnsi="Georgia"/>
        </w:rPr>
        <w:t>.</w:t>
      </w:r>
    </w:p>
    <w:p w14:paraId="0D10C2E0" w14:textId="7D1426C7" w:rsidR="00295FE2" w:rsidRPr="00233A0A" w:rsidRDefault="00295FE2" w:rsidP="0086329F">
      <w:pPr>
        <w:pStyle w:val="font7"/>
        <w:numPr>
          <w:ilvl w:val="0"/>
          <w:numId w:val="7"/>
        </w:numPr>
        <w:rPr>
          <w:rFonts w:ascii="Georgia" w:hAnsi="Georgia"/>
        </w:rPr>
      </w:pPr>
      <w:r w:rsidRPr="00233A0A">
        <w:rPr>
          <w:rStyle w:val="wixguard"/>
          <w:rFonts w:ascii="Georgia" w:hAnsi="Georgia"/>
        </w:rPr>
        <w:t xml:space="preserve">Approximately </w:t>
      </w:r>
      <w:r w:rsidR="00233A0A" w:rsidRPr="00233A0A">
        <w:rPr>
          <w:rStyle w:val="wixguard"/>
          <w:rFonts w:ascii="Georgia" w:hAnsi="Georgia"/>
        </w:rPr>
        <w:t>8-16</w:t>
      </w:r>
      <w:r w:rsidRPr="00233A0A">
        <w:rPr>
          <w:rStyle w:val="wixguard"/>
          <w:rFonts w:ascii="Georgia" w:hAnsi="Georgia"/>
        </w:rPr>
        <w:t xml:space="preserve"> hours/month. </w:t>
      </w:r>
      <w:r w:rsidR="006D5015" w:rsidRPr="00233A0A">
        <w:rPr>
          <w:rStyle w:val="wixguard"/>
          <w:rFonts w:ascii="Georgia" w:hAnsi="Georgia"/>
        </w:rPr>
        <w:t xml:space="preserve">Approximately </w:t>
      </w:r>
      <w:r w:rsidRPr="00233A0A">
        <w:rPr>
          <w:rStyle w:val="wixguard"/>
          <w:rFonts w:ascii="Georgia" w:hAnsi="Georgia"/>
        </w:rPr>
        <w:t>60</w:t>
      </w:r>
      <w:r w:rsidR="00233A0A" w:rsidRPr="00233A0A">
        <w:rPr>
          <w:rStyle w:val="wixguard"/>
          <w:rFonts w:ascii="Georgia" w:hAnsi="Georgia"/>
        </w:rPr>
        <w:t>-100+</w:t>
      </w:r>
      <w:r w:rsidRPr="00233A0A">
        <w:rPr>
          <w:rStyle w:val="wixguard"/>
          <w:rFonts w:ascii="Georgia" w:hAnsi="Georgia"/>
        </w:rPr>
        <w:t xml:space="preserve"> hours total. </w:t>
      </w:r>
    </w:p>
    <w:p w14:paraId="61AFC9DD" w14:textId="77777777" w:rsidR="00572796" w:rsidRPr="00233A0A" w:rsidRDefault="00572796" w:rsidP="00572796">
      <w:pPr>
        <w:pStyle w:val="font7"/>
        <w:rPr>
          <w:rFonts w:ascii="Georgia" w:hAnsi="Georgia"/>
        </w:rPr>
      </w:pPr>
      <w:r w:rsidRPr="00233A0A">
        <w:rPr>
          <w:rStyle w:val="color14"/>
          <w:rFonts w:ascii="Georgia" w:hAnsi="Georgia"/>
          <w:b/>
          <w:bCs/>
        </w:rPr>
        <w:t>Benefits:</w:t>
      </w:r>
    </w:p>
    <w:p w14:paraId="2759BFEE" w14:textId="77777777" w:rsidR="00295FE2" w:rsidRPr="00233A0A" w:rsidRDefault="00295FE2" w:rsidP="00572796">
      <w:pPr>
        <w:pStyle w:val="font7"/>
        <w:numPr>
          <w:ilvl w:val="0"/>
          <w:numId w:val="1"/>
        </w:numPr>
        <w:rPr>
          <w:rFonts w:ascii="Georgia" w:hAnsi="Georgia"/>
        </w:rPr>
      </w:pPr>
      <w:r w:rsidRPr="00233A0A">
        <w:rPr>
          <w:rStyle w:val="color14"/>
          <w:rFonts w:ascii="Georgia" w:hAnsi="Georgia"/>
        </w:rPr>
        <w:t>Access to plant material to harvest for your own apothecary.</w:t>
      </w:r>
    </w:p>
    <w:p w14:paraId="3924C4FC" w14:textId="77777777" w:rsidR="00295FE2" w:rsidRPr="00233A0A" w:rsidRDefault="00295FE2" w:rsidP="00572796">
      <w:pPr>
        <w:pStyle w:val="font7"/>
        <w:numPr>
          <w:ilvl w:val="0"/>
          <w:numId w:val="1"/>
        </w:numPr>
        <w:rPr>
          <w:rFonts w:ascii="Georgia" w:hAnsi="Georgia"/>
        </w:rPr>
      </w:pPr>
      <w:r w:rsidRPr="00233A0A">
        <w:rPr>
          <w:rStyle w:val="color14"/>
          <w:rFonts w:ascii="Georgia" w:hAnsi="Georgia"/>
        </w:rPr>
        <w:t xml:space="preserve">Attend selected classes for free. </w:t>
      </w:r>
    </w:p>
    <w:p w14:paraId="52A5C1E0" w14:textId="77777777" w:rsidR="00295FE2" w:rsidRPr="00233A0A" w:rsidRDefault="00295FE2" w:rsidP="00572796">
      <w:pPr>
        <w:pStyle w:val="font7"/>
        <w:numPr>
          <w:ilvl w:val="0"/>
          <w:numId w:val="1"/>
        </w:numPr>
        <w:rPr>
          <w:rStyle w:val="color14"/>
          <w:rFonts w:ascii="Georgia" w:hAnsi="Georgia"/>
        </w:rPr>
      </w:pPr>
      <w:r w:rsidRPr="00233A0A">
        <w:rPr>
          <w:rStyle w:val="color14"/>
          <w:rFonts w:ascii="Georgia" w:hAnsi="Georgia"/>
        </w:rPr>
        <w:t>Discount in the Shoppe.</w:t>
      </w:r>
    </w:p>
    <w:p w14:paraId="3C0B8F68" w14:textId="77777777" w:rsidR="00295FE2" w:rsidRPr="00233A0A" w:rsidRDefault="00295FE2" w:rsidP="00572796">
      <w:pPr>
        <w:pStyle w:val="font7"/>
        <w:numPr>
          <w:ilvl w:val="0"/>
          <w:numId w:val="1"/>
        </w:numPr>
        <w:rPr>
          <w:rStyle w:val="color14"/>
          <w:rFonts w:ascii="Georgia" w:hAnsi="Georgia"/>
        </w:rPr>
      </w:pPr>
      <w:r w:rsidRPr="00233A0A">
        <w:rPr>
          <w:rStyle w:val="color14"/>
          <w:rFonts w:ascii="Georgia" w:hAnsi="Georgia"/>
        </w:rPr>
        <w:t xml:space="preserve">Diversify your resume. </w:t>
      </w:r>
    </w:p>
    <w:p w14:paraId="22896B3D" w14:textId="77777777" w:rsidR="00295FE2" w:rsidRPr="00233A0A" w:rsidRDefault="00295FE2" w:rsidP="00572796">
      <w:pPr>
        <w:pStyle w:val="font7"/>
        <w:numPr>
          <w:ilvl w:val="0"/>
          <w:numId w:val="1"/>
        </w:numPr>
        <w:rPr>
          <w:rStyle w:val="color14"/>
          <w:rFonts w:ascii="Georgia" w:hAnsi="Georgia"/>
        </w:rPr>
      </w:pPr>
      <w:r w:rsidRPr="00233A0A">
        <w:rPr>
          <w:rStyle w:val="color14"/>
          <w:rFonts w:ascii="Georgia" w:hAnsi="Georgia"/>
        </w:rPr>
        <w:t xml:space="preserve">Expand your herbal knowledge. </w:t>
      </w:r>
    </w:p>
    <w:p w14:paraId="0CE3D091" w14:textId="77777777" w:rsidR="00295FE2" w:rsidRPr="00233A0A" w:rsidRDefault="00295FE2" w:rsidP="00572796">
      <w:pPr>
        <w:pStyle w:val="font7"/>
        <w:numPr>
          <w:ilvl w:val="0"/>
          <w:numId w:val="1"/>
        </w:numPr>
        <w:rPr>
          <w:rStyle w:val="color14"/>
          <w:rFonts w:ascii="Georgia" w:hAnsi="Georgia"/>
        </w:rPr>
      </w:pPr>
      <w:r w:rsidRPr="00233A0A">
        <w:rPr>
          <w:rStyle w:val="color14"/>
          <w:rFonts w:ascii="Georgia" w:hAnsi="Georgia"/>
        </w:rPr>
        <w:t xml:space="preserve">Gain hours toward your herbal goals. </w:t>
      </w:r>
    </w:p>
    <w:p w14:paraId="1AC4F024" w14:textId="77777777" w:rsidR="00295FE2" w:rsidRPr="00233A0A" w:rsidRDefault="00295FE2" w:rsidP="00572796">
      <w:pPr>
        <w:pStyle w:val="font7"/>
        <w:numPr>
          <w:ilvl w:val="0"/>
          <w:numId w:val="1"/>
        </w:numPr>
        <w:rPr>
          <w:rFonts w:ascii="Georgia" w:hAnsi="Georgia"/>
        </w:rPr>
      </w:pPr>
      <w:r w:rsidRPr="00233A0A">
        <w:rPr>
          <w:rStyle w:val="color14"/>
          <w:rFonts w:ascii="Georgia" w:hAnsi="Georgia"/>
        </w:rPr>
        <w:t>Hands on experience.</w:t>
      </w:r>
    </w:p>
    <w:p w14:paraId="103D6807" w14:textId="77777777" w:rsidR="00295FE2" w:rsidRPr="00233A0A" w:rsidRDefault="00295FE2" w:rsidP="00572796">
      <w:pPr>
        <w:pStyle w:val="font7"/>
        <w:numPr>
          <w:ilvl w:val="0"/>
          <w:numId w:val="1"/>
        </w:numPr>
        <w:rPr>
          <w:rFonts w:ascii="Georgia" w:hAnsi="Georgia"/>
        </w:rPr>
      </w:pPr>
      <w:r w:rsidRPr="00233A0A">
        <w:rPr>
          <w:rStyle w:val="color14"/>
          <w:rFonts w:ascii="Georgia" w:hAnsi="Georgia"/>
        </w:rPr>
        <w:t>Learn under an herbal expert.</w:t>
      </w:r>
    </w:p>
    <w:p w14:paraId="0345EB32" w14:textId="2CE7B40A" w:rsidR="00572796" w:rsidRPr="00233A0A" w:rsidRDefault="00572796" w:rsidP="00572796">
      <w:pPr>
        <w:pStyle w:val="font7"/>
        <w:rPr>
          <w:rFonts w:ascii="Georgia" w:hAnsi="Georgia"/>
        </w:rPr>
      </w:pPr>
      <w:r w:rsidRPr="00233A0A">
        <w:rPr>
          <w:rStyle w:val="wixguard"/>
          <w:b/>
          <w:bCs/>
        </w:rPr>
        <w:t>​</w:t>
      </w:r>
      <w:r w:rsidRPr="00233A0A">
        <w:rPr>
          <w:rStyle w:val="color14"/>
          <w:rFonts w:ascii="Georgia" w:hAnsi="Georgia"/>
          <w:b/>
          <w:bCs/>
        </w:rPr>
        <w:t>Requirements:</w:t>
      </w:r>
    </w:p>
    <w:p w14:paraId="2C5C99DC" w14:textId="593227E3" w:rsidR="00572796" w:rsidRPr="00233A0A" w:rsidRDefault="00572796" w:rsidP="00572796">
      <w:pPr>
        <w:pStyle w:val="font7"/>
        <w:numPr>
          <w:ilvl w:val="0"/>
          <w:numId w:val="2"/>
        </w:numPr>
        <w:rPr>
          <w:rFonts w:ascii="Georgia" w:hAnsi="Georgia"/>
        </w:rPr>
      </w:pPr>
      <w:r w:rsidRPr="00233A0A">
        <w:rPr>
          <w:rStyle w:val="color14"/>
          <w:rFonts w:ascii="Georgia" w:hAnsi="Georgia"/>
        </w:rPr>
        <w:t>1-3 years of background in herbal medicine knowledge</w:t>
      </w:r>
      <w:r w:rsidR="003E1F8A" w:rsidRPr="00233A0A">
        <w:rPr>
          <w:rStyle w:val="color14"/>
          <w:rFonts w:ascii="Georgia" w:hAnsi="Georgia"/>
        </w:rPr>
        <w:t>.</w:t>
      </w:r>
    </w:p>
    <w:p w14:paraId="77874558" w14:textId="204946A6" w:rsidR="00572796" w:rsidRPr="00233A0A" w:rsidRDefault="001B6D73" w:rsidP="00572796">
      <w:pPr>
        <w:pStyle w:val="font7"/>
        <w:numPr>
          <w:ilvl w:val="0"/>
          <w:numId w:val="2"/>
        </w:numPr>
        <w:rPr>
          <w:rFonts w:ascii="Georgia" w:hAnsi="Georgia"/>
        </w:rPr>
      </w:pPr>
      <w:r w:rsidRPr="00233A0A">
        <w:rPr>
          <w:rStyle w:val="color14"/>
          <w:rFonts w:ascii="Georgia" w:hAnsi="Georgia"/>
        </w:rPr>
        <w:t>Tincture</w:t>
      </w:r>
      <w:r w:rsidR="00572796" w:rsidRPr="00233A0A">
        <w:rPr>
          <w:rStyle w:val="color14"/>
          <w:rFonts w:ascii="Georgia" w:hAnsi="Georgia"/>
        </w:rPr>
        <w:t xml:space="preserve"> </w:t>
      </w:r>
      <w:r w:rsidR="006B5748" w:rsidRPr="00233A0A">
        <w:rPr>
          <w:rStyle w:val="color14"/>
          <w:rFonts w:ascii="Georgia" w:hAnsi="Georgia"/>
        </w:rPr>
        <w:t xml:space="preserve">and oil </w:t>
      </w:r>
      <w:r w:rsidR="00572796" w:rsidRPr="00233A0A">
        <w:rPr>
          <w:rStyle w:val="color14"/>
          <w:rFonts w:ascii="Georgia" w:hAnsi="Georgia"/>
        </w:rPr>
        <w:t xml:space="preserve">making </w:t>
      </w:r>
      <w:r w:rsidRPr="00233A0A">
        <w:rPr>
          <w:rStyle w:val="color14"/>
          <w:rFonts w:ascii="Georgia" w:hAnsi="Georgia"/>
        </w:rPr>
        <w:t>experience.</w:t>
      </w:r>
      <w:r w:rsidR="00572796" w:rsidRPr="00233A0A">
        <w:rPr>
          <w:rStyle w:val="color14"/>
          <w:rFonts w:ascii="Georgia" w:hAnsi="Georgia"/>
        </w:rPr>
        <w:t> </w:t>
      </w:r>
    </w:p>
    <w:p w14:paraId="1B7C2932" w14:textId="725DF804" w:rsidR="00572796" w:rsidRPr="00233A0A" w:rsidRDefault="001B6D73" w:rsidP="00572796">
      <w:pPr>
        <w:pStyle w:val="font7"/>
        <w:numPr>
          <w:ilvl w:val="0"/>
          <w:numId w:val="2"/>
        </w:numPr>
        <w:rPr>
          <w:rFonts w:ascii="Georgia" w:hAnsi="Georgia"/>
        </w:rPr>
      </w:pPr>
      <w:r w:rsidRPr="00233A0A">
        <w:rPr>
          <w:rStyle w:val="color14"/>
          <w:rFonts w:ascii="Georgia" w:hAnsi="Georgia"/>
        </w:rPr>
        <w:t>Preferred</w:t>
      </w:r>
      <w:r w:rsidR="006B5748" w:rsidRPr="00233A0A">
        <w:rPr>
          <w:rStyle w:val="color14"/>
          <w:rFonts w:ascii="Georgia" w:hAnsi="Georgia"/>
        </w:rPr>
        <w:t>, but not required</w:t>
      </w:r>
      <w:r w:rsidR="00572796" w:rsidRPr="00233A0A">
        <w:rPr>
          <w:rStyle w:val="color14"/>
          <w:rFonts w:ascii="Georgia" w:hAnsi="Georgia"/>
        </w:rPr>
        <w:t xml:space="preserve"> to have completed Home Herbalist Level 1+</w:t>
      </w:r>
      <w:r w:rsidR="003E1F8A" w:rsidRPr="00233A0A">
        <w:rPr>
          <w:rStyle w:val="color14"/>
          <w:rFonts w:ascii="Georgia" w:hAnsi="Georgia"/>
        </w:rPr>
        <w:t>.</w:t>
      </w:r>
    </w:p>
    <w:p w14:paraId="4A53B747" w14:textId="61289DAD" w:rsidR="00572796" w:rsidRPr="00233A0A" w:rsidRDefault="00572796" w:rsidP="00572796">
      <w:pPr>
        <w:pStyle w:val="font7"/>
        <w:rPr>
          <w:rStyle w:val="color14"/>
          <w:rFonts w:ascii="Georgia" w:hAnsi="Georgia"/>
        </w:rPr>
      </w:pPr>
      <w:r w:rsidRPr="00233A0A">
        <w:rPr>
          <w:rStyle w:val="wixguard"/>
          <w:b/>
          <w:bCs/>
        </w:rPr>
        <w:t>​</w:t>
      </w:r>
      <w:r w:rsidRPr="00233A0A">
        <w:rPr>
          <w:rStyle w:val="color14"/>
          <w:rFonts w:ascii="Georgia" w:hAnsi="Georgia"/>
          <w:b/>
          <w:bCs/>
        </w:rPr>
        <w:t>Jobs may include:</w:t>
      </w:r>
      <w:r w:rsidR="00295FE2" w:rsidRPr="00233A0A">
        <w:rPr>
          <w:rStyle w:val="color14"/>
          <w:rFonts w:ascii="Georgia" w:hAnsi="Georgia"/>
        </w:rPr>
        <w:t xml:space="preserve"> Wild crafting, h</w:t>
      </w:r>
      <w:r w:rsidRPr="00233A0A">
        <w:rPr>
          <w:rStyle w:val="color14"/>
          <w:rFonts w:ascii="Georgia" w:hAnsi="Georgia"/>
        </w:rPr>
        <w:t xml:space="preserve">arvesting, making herbal products, </w:t>
      </w:r>
      <w:r w:rsidR="00295FE2" w:rsidRPr="00233A0A">
        <w:rPr>
          <w:rStyle w:val="color14"/>
          <w:rFonts w:ascii="Georgia" w:hAnsi="Georgia"/>
        </w:rPr>
        <w:t xml:space="preserve">herbal gardening, </w:t>
      </w:r>
      <w:r w:rsidRPr="00233A0A">
        <w:rPr>
          <w:rStyle w:val="color14"/>
          <w:rFonts w:ascii="Georgia" w:hAnsi="Georgia"/>
        </w:rPr>
        <w:t>weed</w:t>
      </w:r>
      <w:r w:rsidR="001B6D73" w:rsidRPr="00233A0A">
        <w:rPr>
          <w:rStyle w:val="color14"/>
          <w:rFonts w:ascii="Georgia" w:hAnsi="Georgia"/>
        </w:rPr>
        <w:t>ing</w:t>
      </w:r>
      <w:r w:rsidRPr="00233A0A">
        <w:rPr>
          <w:rStyle w:val="color14"/>
          <w:rFonts w:ascii="Georgia" w:hAnsi="Georgia"/>
        </w:rPr>
        <w:t>, clean</w:t>
      </w:r>
      <w:r w:rsidR="001B6D73" w:rsidRPr="00233A0A">
        <w:rPr>
          <w:rStyle w:val="color14"/>
          <w:rFonts w:ascii="Georgia" w:hAnsi="Georgia"/>
        </w:rPr>
        <w:t xml:space="preserve">ing </w:t>
      </w:r>
      <w:r w:rsidRPr="00233A0A">
        <w:rPr>
          <w:rStyle w:val="color14"/>
          <w:rFonts w:ascii="Georgia" w:hAnsi="Georgia"/>
        </w:rPr>
        <w:t>up of workspaces, bottling, labeling, track</w:t>
      </w:r>
      <w:r w:rsidR="003E1F8A" w:rsidRPr="00233A0A">
        <w:rPr>
          <w:rStyle w:val="color14"/>
          <w:rFonts w:ascii="Georgia" w:hAnsi="Georgia"/>
        </w:rPr>
        <w:t>ing</w:t>
      </w:r>
      <w:r w:rsidRPr="00233A0A">
        <w:rPr>
          <w:rStyle w:val="color14"/>
          <w:rFonts w:ascii="Georgia" w:hAnsi="Georgia"/>
        </w:rPr>
        <w:t xml:space="preserve"> inventory, research</w:t>
      </w:r>
      <w:r w:rsidR="001B6D73" w:rsidRPr="00233A0A">
        <w:rPr>
          <w:rStyle w:val="color14"/>
          <w:rFonts w:ascii="Georgia" w:hAnsi="Georgia"/>
        </w:rPr>
        <w:t>ing</w:t>
      </w:r>
      <w:r w:rsidRPr="00233A0A">
        <w:rPr>
          <w:rStyle w:val="color14"/>
          <w:rFonts w:ascii="Georgia" w:hAnsi="Georgia"/>
        </w:rPr>
        <w:t>, mixing herbal teas, tak</w:t>
      </w:r>
      <w:r w:rsidR="001B6D73" w:rsidRPr="00233A0A">
        <w:rPr>
          <w:rStyle w:val="color14"/>
          <w:rFonts w:ascii="Georgia" w:hAnsi="Georgia"/>
        </w:rPr>
        <w:t>ing</w:t>
      </w:r>
      <w:r w:rsidRPr="00233A0A">
        <w:rPr>
          <w:rStyle w:val="color14"/>
          <w:rFonts w:ascii="Georgia" w:hAnsi="Georgia"/>
        </w:rPr>
        <w:t xml:space="preserve"> photos, marketing,</w:t>
      </w:r>
      <w:r w:rsidR="00D8686E" w:rsidRPr="00233A0A">
        <w:rPr>
          <w:rStyle w:val="color14"/>
          <w:rFonts w:ascii="Georgia" w:hAnsi="Georgia"/>
        </w:rPr>
        <w:t xml:space="preserve"> writing herbal articles,</w:t>
      </w:r>
      <w:r w:rsidRPr="00233A0A">
        <w:rPr>
          <w:rStyle w:val="color14"/>
          <w:rFonts w:ascii="Georgia" w:hAnsi="Georgia"/>
        </w:rPr>
        <w:t xml:space="preserve"> transplanting, class presentation</w:t>
      </w:r>
      <w:r w:rsidR="00A655F1" w:rsidRPr="00233A0A">
        <w:rPr>
          <w:rStyle w:val="color14"/>
          <w:rFonts w:ascii="Georgia" w:hAnsi="Georgia"/>
        </w:rPr>
        <w:t>(s)</w:t>
      </w:r>
      <w:r w:rsidRPr="00233A0A">
        <w:rPr>
          <w:rStyle w:val="color14"/>
          <w:rFonts w:ascii="Georgia" w:hAnsi="Georgia"/>
        </w:rPr>
        <w:t>, assisting with Home Herbalist Level 1 classes</w:t>
      </w:r>
      <w:r w:rsidR="00D8686E" w:rsidRPr="00233A0A">
        <w:rPr>
          <w:rStyle w:val="color14"/>
          <w:rFonts w:ascii="Georgia" w:hAnsi="Georgia"/>
        </w:rPr>
        <w:t>, and more.</w:t>
      </w:r>
    </w:p>
    <w:p w14:paraId="43C29992" w14:textId="77777777" w:rsidR="00233A0A" w:rsidRPr="00233A0A" w:rsidRDefault="00D8686E" w:rsidP="00572796">
      <w:pPr>
        <w:pStyle w:val="font7"/>
        <w:rPr>
          <w:rStyle w:val="color14"/>
          <w:rFonts w:ascii="Georgia" w:hAnsi="Georgia"/>
        </w:rPr>
      </w:pPr>
      <w:r w:rsidRPr="00233A0A">
        <w:rPr>
          <w:rStyle w:val="color14"/>
          <w:rFonts w:ascii="Georgia" w:hAnsi="Georgia"/>
        </w:rPr>
        <w:t>There is flexibility in tasks if someone has an interest or affinity to one area.</w:t>
      </w:r>
    </w:p>
    <w:p w14:paraId="638E3EE7" w14:textId="7E6C17B4" w:rsidR="00233A0A" w:rsidRDefault="00233A0A" w:rsidP="00572796">
      <w:pPr>
        <w:pStyle w:val="font7"/>
        <w:rPr>
          <w:rFonts w:ascii="Georgia" w:hAnsi="Georgia"/>
        </w:rPr>
      </w:pPr>
      <w:r w:rsidRPr="00233A0A">
        <w:rPr>
          <w:rFonts w:ascii="Georgia" w:hAnsi="Georgia"/>
          <w:b/>
          <w:bCs/>
        </w:rPr>
        <w:t>How it works:</w:t>
      </w:r>
      <w:r w:rsidRPr="00233A0A">
        <w:rPr>
          <w:rFonts w:ascii="Georgia" w:hAnsi="Georgia"/>
        </w:rPr>
        <w:t xml:space="preserve"> If you are selected as the </w:t>
      </w:r>
      <w:r>
        <w:rPr>
          <w:rFonts w:ascii="Georgia" w:hAnsi="Georgia"/>
        </w:rPr>
        <w:t>2024</w:t>
      </w:r>
      <w:r w:rsidRPr="00233A0A">
        <w:rPr>
          <w:rFonts w:ascii="Georgia" w:hAnsi="Georgia"/>
        </w:rPr>
        <w:t xml:space="preserve"> Herbal Intern, each month, a meeting will be held and used as an educational opportunity. Discussion of herbal projects, up to date research, herbal related questions, and other botanical information can be reviewed. </w:t>
      </w:r>
    </w:p>
    <w:p w14:paraId="3D9F8466" w14:textId="1F52EA29" w:rsidR="00295FE2" w:rsidRPr="00233A0A" w:rsidRDefault="00233A0A" w:rsidP="00572796">
      <w:pPr>
        <w:pStyle w:val="font7"/>
        <w:rPr>
          <w:rStyle w:val="color14"/>
          <w:rFonts w:ascii="Georgia" w:hAnsi="Georgia"/>
        </w:rPr>
      </w:pPr>
      <w:r w:rsidRPr="00233A0A">
        <w:rPr>
          <w:rFonts w:ascii="Georgia" w:hAnsi="Georgia"/>
        </w:rPr>
        <w:t>A schedule will be created that works for both parties. Documentation of hours and job descriptions will be required to completed by the intern</w:t>
      </w:r>
      <w:r>
        <w:rPr>
          <w:rStyle w:val="color14"/>
          <w:rFonts w:ascii="Georgia" w:hAnsi="Georgia"/>
        </w:rPr>
        <w:t>.</w:t>
      </w:r>
    </w:p>
    <w:p w14:paraId="496CAD52" w14:textId="789CFE24" w:rsidR="0086329F" w:rsidRDefault="0086329F" w:rsidP="0086329F">
      <w:pPr>
        <w:pStyle w:val="font7"/>
        <w:rPr>
          <w:rStyle w:val="color14"/>
          <w:rFonts w:ascii="Georgia" w:hAnsi="Georgia"/>
          <w:b/>
          <w:bCs/>
        </w:rPr>
      </w:pPr>
    </w:p>
    <w:p w14:paraId="39CEAA28" w14:textId="77777777" w:rsidR="0086329F" w:rsidRDefault="0086329F" w:rsidP="0086329F">
      <w:pPr>
        <w:pStyle w:val="font7"/>
        <w:rPr>
          <w:rStyle w:val="color14"/>
          <w:rFonts w:ascii="Georgia" w:hAnsi="Georgia"/>
          <w:b/>
          <w:bCs/>
        </w:rPr>
      </w:pPr>
    </w:p>
    <w:p w14:paraId="0A24FC0C" w14:textId="3037AFB3" w:rsidR="0086329F" w:rsidRDefault="0086329F" w:rsidP="0086329F">
      <w:pPr>
        <w:pStyle w:val="font7"/>
        <w:rPr>
          <w:rStyle w:val="color14"/>
          <w:rFonts w:ascii="Georgia" w:hAnsi="Georgia"/>
          <w:b/>
          <w:bCs/>
        </w:rPr>
      </w:pPr>
      <w:r w:rsidRPr="0086329F">
        <w:rPr>
          <w:rStyle w:val="color14"/>
          <w:rFonts w:ascii="Georgia" w:hAnsi="Georgia"/>
          <w:b/>
          <w:bCs/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5DF1BBB3" wp14:editId="63886F02">
            <wp:simplePos x="0" y="0"/>
            <wp:positionH relativeFrom="column">
              <wp:posOffset>4016303</wp:posOffset>
            </wp:positionH>
            <wp:positionV relativeFrom="paragraph">
              <wp:posOffset>3810</wp:posOffset>
            </wp:positionV>
            <wp:extent cx="2293620" cy="2307521"/>
            <wp:effectExtent l="0" t="0" r="0" b="0"/>
            <wp:wrapSquare wrapText="bothSides"/>
            <wp:docPr id="1" name="Picture 1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20" cy="2307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2EAA04" w14:textId="7C3AD910" w:rsidR="00295FE2" w:rsidRPr="00DE2014" w:rsidRDefault="00295FE2" w:rsidP="00DE2014">
      <w:pPr>
        <w:pStyle w:val="font7"/>
        <w:spacing w:line="600" w:lineRule="auto"/>
        <w:rPr>
          <w:rStyle w:val="color14"/>
          <w:rFonts w:ascii="Georgia" w:hAnsi="Georgia"/>
          <w:b/>
          <w:bCs/>
        </w:rPr>
      </w:pPr>
      <w:r w:rsidRPr="00DE2014">
        <w:rPr>
          <w:rStyle w:val="color14"/>
          <w:rFonts w:ascii="Georgia" w:hAnsi="Georgia"/>
          <w:b/>
          <w:bCs/>
        </w:rPr>
        <w:t>Name:</w:t>
      </w:r>
      <w:r w:rsidR="0086329F">
        <w:rPr>
          <w:rStyle w:val="color14"/>
          <w:rFonts w:ascii="Georgia" w:hAnsi="Georgia"/>
          <w:b/>
          <w:bCs/>
        </w:rPr>
        <w:t xml:space="preserve"> </w:t>
      </w:r>
    </w:p>
    <w:p w14:paraId="049603CB" w14:textId="1C3899F2" w:rsidR="00DE2014" w:rsidRDefault="00295FE2" w:rsidP="0086329F">
      <w:pPr>
        <w:pStyle w:val="font7"/>
        <w:spacing w:line="600" w:lineRule="auto"/>
        <w:rPr>
          <w:rStyle w:val="color14"/>
          <w:rFonts w:ascii="Georgia" w:hAnsi="Georgia"/>
          <w:b/>
          <w:bCs/>
        </w:rPr>
      </w:pPr>
      <w:r w:rsidRPr="00DE2014">
        <w:rPr>
          <w:rStyle w:val="color14"/>
          <w:rFonts w:ascii="Georgia" w:hAnsi="Georgia"/>
          <w:b/>
          <w:bCs/>
        </w:rPr>
        <w:t>Address:</w:t>
      </w:r>
      <w:r w:rsidR="00DE2014" w:rsidRPr="00DE2014">
        <w:rPr>
          <w:rStyle w:val="color14"/>
          <w:rFonts w:ascii="Georgia" w:hAnsi="Georgia"/>
          <w:b/>
          <w:bCs/>
        </w:rPr>
        <w:t xml:space="preserve"> </w:t>
      </w:r>
    </w:p>
    <w:p w14:paraId="09C8E664" w14:textId="58B56CD8" w:rsidR="00295FE2" w:rsidRPr="00DE2014" w:rsidRDefault="006D5015" w:rsidP="00DE2014">
      <w:pPr>
        <w:pStyle w:val="font7"/>
        <w:spacing w:line="600" w:lineRule="auto"/>
        <w:rPr>
          <w:rStyle w:val="color14"/>
          <w:rFonts w:ascii="Georgia" w:hAnsi="Georgia"/>
          <w:b/>
          <w:bCs/>
        </w:rPr>
      </w:pPr>
      <w:r w:rsidRPr="00DE2014">
        <w:rPr>
          <w:rStyle w:val="color14"/>
          <w:rFonts w:ascii="Georgia" w:hAnsi="Georgia"/>
          <w:b/>
          <w:bCs/>
        </w:rPr>
        <w:t xml:space="preserve">Email: </w:t>
      </w:r>
    </w:p>
    <w:p w14:paraId="54B4019A" w14:textId="431D81CC" w:rsidR="006D5015" w:rsidRPr="00DE2014" w:rsidRDefault="006D5015" w:rsidP="00DE2014">
      <w:pPr>
        <w:pStyle w:val="font7"/>
        <w:spacing w:line="600" w:lineRule="auto"/>
        <w:rPr>
          <w:rStyle w:val="color14"/>
          <w:rFonts w:ascii="Georgia" w:hAnsi="Georgia"/>
          <w:b/>
          <w:bCs/>
        </w:rPr>
      </w:pPr>
      <w:r w:rsidRPr="00DE2014">
        <w:rPr>
          <w:rStyle w:val="color14"/>
          <w:rFonts w:ascii="Georgia" w:hAnsi="Georgia"/>
          <w:b/>
          <w:bCs/>
        </w:rPr>
        <w:t>Phone:</w:t>
      </w:r>
      <w:r w:rsidR="00DE2014">
        <w:rPr>
          <w:rStyle w:val="color14"/>
          <w:rFonts w:ascii="Georgia" w:hAnsi="Georgia"/>
          <w:b/>
          <w:bCs/>
        </w:rPr>
        <w:t xml:space="preserve"> </w:t>
      </w:r>
    </w:p>
    <w:p w14:paraId="601D7F45" w14:textId="1EE0B133" w:rsidR="00295FE2" w:rsidRDefault="00295FE2" w:rsidP="00DE2014">
      <w:pPr>
        <w:pStyle w:val="font7"/>
        <w:spacing w:line="600" w:lineRule="auto"/>
        <w:rPr>
          <w:rStyle w:val="color14"/>
          <w:rFonts w:ascii="Georgia" w:hAnsi="Georgia"/>
          <w:b/>
          <w:bCs/>
        </w:rPr>
      </w:pPr>
      <w:r w:rsidRPr="00DE2014">
        <w:rPr>
          <w:rStyle w:val="color14"/>
          <w:rFonts w:ascii="Georgia" w:hAnsi="Georgia"/>
          <w:b/>
          <w:bCs/>
        </w:rPr>
        <w:t>Please tell us why you are interested in this internship.</w:t>
      </w:r>
    </w:p>
    <w:p w14:paraId="68F7458E" w14:textId="23A10703" w:rsidR="00DE2014" w:rsidRDefault="00DE2014" w:rsidP="00DE2014">
      <w:pPr>
        <w:pStyle w:val="font7"/>
        <w:spacing w:line="600" w:lineRule="auto"/>
        <w:rPr>
          <w:rStyle w:val="color14"/>
          <w:rFonts w:ascii="Georgia" w:hAnsi="Georgia"/>
          <w:b/>
          <w:bCs/>
        </w:rPr>
      </w:pPr>
    </w:p>
    <w:p w14:paraId="625CFFF5" w14:textId="77777777" w:rsidR="0086329F" w:rsidRDefault="0086329F" w:rsidP="00DE2014">
      <w:pPr>
        <w:pStyle w:val="font7"/>
        <w:spacing w:line="600" w:lineRule="auto"/>
        <w:rPr>
          <w:rStyle w:val="color14"/>
          <w:rFonts w:ascii="Georgia" w:hAnsi="Georgia"/>
          <w:b/>
          <w:bCs/>
        </w:rPr>
      </w:pPr>
    </w:p>
    <w:p w14:paraId="7E144803" w14:textId="77777777" w:rsidR="00DE2014" w:rsidRPr="00DE2014" w:rsidRDefault="00DE2014" w:rsidP="00DE2014">
      <w:pPr>
        <w:pStyle w:val="font7"/>
        <w:spacing w:line="600" w:lineRule="auto"/>
        <w:rPr>
          <w:rStyle w:val="color14"/>
          <w:rFonts w:ascii="Georgia" w:hAnsi="Georgia"/>
          <w:b/>
          <w:bCs/>
        </w:rPr>
      </w:pPr>
    </w:p>
    <w:p w14:paraId="35043E97" w14:textId="0C4533BB" w:rsidR="00295FE2" w:rsidRDefault="00295FE2" w:rsidP="00DE2014">
      <w:pPr>
        <w:pStyle w:val="font7"/>
        <w:spacing w:line="600" w:lineRule="auto"/>
        <w:rPr>
          <w:rStyle w:val="color14"/>
          <w:rFonts w:ascii="Georgia" w:hAnsi="Georgia"/>
          <w:b/>
          <w:bCs/>
        </w:rPr>
      </w:pPr>
      <w:r w:rsidRPr="00DE2014">
        <w:rPr>
          <w:rStyle w:val="color14"/>
          <w:rFonts w:ascii="Georgia" w:hAnsi="Georgia"/>
          <w:b/>
          <w:bCs/>
        </w:rPr>
        <w:t xml:space="preserve">What do you hope to get out of this internship? </w:t>
      </w:r>
    </w:p>
    <w:p w14:paraId="1B89305C" w14:textId="3562F515" w:rsidR="00DE2014" w:rsidRDefault="00DE2014" w:rsidP="00DE2014">
      <w:pPr>
        <w:pStyle w:val="font7"/>
        <w:spacing w:line="600" w:lineRule="auto"/>
        <w:rPr>
          <w:rStyle w:val="color14"/>
          <w:rFonts w:ascii="Georgia" w:hAnsi="Georgia"/>
          <w:b/>
          <w:bCs/>
        </w:rPr>
      </w:pPr>
    </w:p>
    <w:p w14:paraId="1BCFA909" w14:textId="77777777" w:rsidR="00DE2014" w:rsidRPr="00DE2014" w:rsidRDefault="00DE2014" w:rsidP="00DE2014">
      <w:pPr>
        <w:pStyle w:val="font7"/>
        <w:spacing w:line="600" w:lineRule="auto"/>
        <w:rPr>
          <w:rStyle w:val="color14"/>
          <w:rFonts w:ascii="Georgia" w:hAnsi="Georgia"/>
          <w:b/>
          <w:bCs/>
        </w:rPr>
      </w:pPr>
    </w:p>
    <w:p w14:paraId="242C36A9" w14:textId="2BD95C49" w:rsidR="0086329F" w:rsidRDefault="0086329F" w:rsidP="00DE2014">
      <w:pPr>
        <w:pStyle w:val="font7"/>
        <w:spacing w:line="600" w:lineRule="auto"/>
        <w:rPr>
          <w:rStyle w:val="color14"/>
          <w:rFonts w:ascii="Georgia" w:hAnsi="Georgia"/>
          <w:b/>
          <w:bCs/>
        </w:rPr>
      </w:pPr>
    </w:p>
    <w:p w14:paraId="4CB62BCB" w14:textId="77777777" w:rsidR="006B5748" w:rsidRDefault="006B5748" w:rsidP="00DE2014">
      <w:pPr>
        <w:pStyle w:val="font7"/>
        <w:spacing w:line="600" w:lineRule="auto"/>
        <w:rPr>
          <w:rStyle w:val="color14"/>
          <w:rFonts w:ascii="Georgia" w:hAnsi="Georgia"/>
          <w:b/>
          <w:bCs/>
        </w:rPr>
      </w:pPr>
    </w:p>
    <w:p w14:paraId="2FD341D5" w14:textId="55011C05" w:rsidR="00295FE2" w:rsidRDefault="00295FE2" w:rsidP="00DE2014">
      <w:pPr>
        <w:pStyle w:val="font7"/>
        <w:spacing w:line="600" w:lineRule="auto"/>
        <w:rPr>
          <w:rStyle w:val="color14"/>
          <w:rFonts w:ascii="Georgia" w:hAnsi="Georgia"/>
          <w:b/>
          <w:bCs/>
        </w:rPr>
      </w:pPr>
      <w:r w:rsidRPr="00DE2014">
        <w:rPr>
          <w:rStyle w:val="color14"/>
          <w:rFonts w:ascii="Georgia" w:hAnsi="Georgia"/>
          <w:b/>
          <w:bCs/>
        </w:rPr>
        <w:lastRenderedPageBreak/>
        <w:t xml:space="preserve">Please describe your level of herbal knowledge and herbal training. </w:t>
      </w:r>
    </w:p>
    <w:p w14:paraId="4523D84C" w14:textId="0B2DA6EA" w:rsidR="00DE2014" w:rsidRDefault="00DE2014" w:rsidP="00DE2014">
      <w:pPr>
        <w:pStyle w:val="font7"/>
        <w:spacing w:line="600" w:lineRule="auto"/>
        <w:rPr>
          <w:rStyle w:val="color14"/>
          <w:rFonts w:ascii="Georgia" w:hAnsi="Georgia"/>
          <w:b/>
          <w:bCs/>
        </w:rPr>
      </w:pPr>
    </w:p>
    <w:p w14:paraId="71692789" w14:textId="18E9208B" w:rsidR="00DE2014" w:rsidRDefault="00DE2014" w:rsidP="00DE2014">
      <w:pPr>
        <w:pStyle w:val="font7"/>
        <w:spacing w:line="600" w:lineRule="auto"/>
        <w:rPr>
          <w:rStyle w:val="color14"/>
          <w:rFonts w:ascii="Georgia" w:hAnsi="Georgia"/>
          <w:b/>
          <w:bCs/>
        </w:rPr>
      </w:pPr>
    </w:p>
    <w:p w14:paraId="42923AB4" w14:textId="77777777" w:rsidR="0086329F" w:rsidRPr="00DE2014" w:rsidRDefault="0086329F" w:rsidP="00DE2014">
      <w:pPr>
        <w:pStyle w:val="font7"/>
        <w:spacing w:line="600" w:lineRule="auto"/>
        <w:rPr>
          <w:rStyle w:val="color14"/>
          <w:rFonts w:ascii="Georgia" w:hAnsi="Georgia"/>
          <w:b/>
          <w:bCs/>
        </w:rPr>
      </w:pPr>
    </w:p>
    <w:p w14:paraId="1E648B6D" w14:textId="6A1EAC60" w:rsidR="006D5015" w:rsidRDefault="006D5015" w:rsidP="00DE2014">
      <w:pPr>
        <w:pStyle w:val="font7"/>
        <w:spacing w:line="600" w:lineRule="auto"/>
        <w:rPr>
          <w:rStyle w:val="color14"/>
          <w:rFonts w:ascii="Georgia" w:hAnsi="Georgia"/>
          <w:b/>
          <w:bCs/>
        </w:rPr>
      </w:pPr>
      <w:r w:rsidRPr="00DE2014">
        <w:rPr>
          <w:rStyle w:val="color14"/>
          <w:rFonts w:ascii="Georgia" w:hAnsi="Georgia"/>
          <w:b/>
          <w:bCs/>
        </w:rPr>
        <w:t xml:space="preserve">Please describe your personal herbal goals and interests. </w:t>
      </w:r>
    </w:p>
    <w:p w14:paraId="35C7D796" w14:textId="7EE2ECCB" w:rsidR="00DE2014" w:rsidRDefault="00DE2014" w:rsidP="00DE2014">
      <w:pPr>
        <w:pStyle w:val="font7"/>
        <w:spacing w:line="600" w:lineRule="auto"/>
        <w:rPr>
          <w:rStyle w:val="color14"/>
          <w:rFonts w:ascii="Georgia" w:hAnsi="Georgia"/>
          <w:b/>
          <w:bCs/>
        </w:rPr>
      </w:pPr>
    </w:p>
    <w:p w14:paraId="62A32D0B" w14:textId="77777777" w:rsidR="0086329F" w:rsidRDefault="0086329F" w:rsidP="00DE2014">
      <w:pPr>
        <w:pStyle w:val="font7"/>
        <w:spacing w:line="600" w:lineRule="auto"/>
        <w:rPr>
          <w:rStyle w:val="color14"/>
          <w:rFonts w:ascii="Georgia" w:hAnsi="Georgia"/>
          <w:b/>
          <w:bCs/>
        </w:rPr>
      </w:pPr>
    </w:p>
    <w:p w14:paraId="15392143" w14:textId="77777777" w:rsidR="0086329F" w:rsidRDefault="0086329F" w:rsidP="00DE2014">
      <w:pPr>
        <w:pStyle w:val="font7"/>
        <w:spacing w:line="600" w:lineRule="auto"/>
        <w:rPr>
          <w:rStyle w:val="color14"/>
          <w:rFonts w:ascii="Georgia" w:hAnsi="Georgia"/>
          <w:b/>
          <w:bCs/>
        </w:rPr>
      </w:pPr>
    </w:p>
    <w:p w14:paraId="5FDF1A82" w14:textId="5616A95B" w:rsidR="00DE2014" w:rsidRPr="00DE2014" w:rsidRDefault="0086329F" w:rsidP="0086329F">
      <w:pPr>
        <w:pStyle w:val="font7"/>
        <w:spacing w:before="0" w:beforeAutospacing="0" w:after="0" w:afterAutospacing="0"/>
        <w:rPr>
          <w:rStyle w:val="color14"/>
          <w:rFonts w:ascii="Georgia" w:hAnsi="Georgia"/>
          <w:b/>
          <w:bCs/>
        </w:rPr>
      </w:pPr>
      <w:r>
        <w:rPr>
          <w:rStyle w:val="color14"/>
          <w:rFonts w:ascii="Georgia" w:hAnsi="Georgia"/>
          <w:b/>
          <w:bCs/>
        </w:rPr>
        <w:t>_________________________________</w:t>
      </w:r>
      <w:r>
        <w:rPr>
          <w:rStyle w:val="color14"/>
          <w:rFonts w:ascii="Georgia" w:hAnsi="Georgia"/>
          <w:b/>
          <w:bCs/>
        </w:rPr>
        <w:tab/>
      </w:r>
      <w:r>
        <w:rPr>
          <w:rStyle w:val="color14"/>
          <w:rFonts w:ascii="Georgia" w:hAnsi="Georgia"/>
          <w:b/>
          <w:bCs/>
        </w:rPr>
        <w:tab/>
        <w:t>_______________</w:t>
      </w:r>
    </w:p>
    <w:p w14:paraId="30788908" w14:textId="3E6BE665" w:rsidR="0086329F" w:rsidRDefault="006D5015" w:rsidP="0086329F">
      <w:pPr>
        <w:pStyle w:val="font7"/>
        <w:spacing w:before="0" w:beforeAutospacing="0" w:after="0" w:afterAutospacing="0"/>
        <w:rPr>
          <w:rStyle w:val="color14"/>
          <w:rFonts w:ascii="Georgia" w:hAnsi="Georgia"/>
        </w:rPr>
      </w:pPr>
      <w:r w:rsidRPr="00DE2014">
        <w:rPr>
          <w:rStyle w:val="color14"/>
          <w:rFonts w:ascii="Georgia" w:hAnsi="Georgia"/>
          <w:b/>
          <w:bCs/>
        </w:rPr>
        <w:t xml:space="preserve">Signature </w:t>
      </w:r>
      <w:r w:rsidR="00DE2014" w:rsidRPr="00DE2014">
        <w:rPr>
          <w:rStyle w:val="color14"/>
          <w:rFonts w:ascii="Georgia" w:hAnsi="Georgia"/>
          <w:b/>
          <w:bCs/>
        </w:rPr>
        <w:tab/>
      </w:r>
      <w:r w:rsidR="00DE2014" w:rsidRPr="00DE2014">
        <w:rPr>
          <w:rStyle w:val="color14"/>
          <w:rFonts w:ascii="Georgia" w:hAnsi="Georgia"/>
          <w:b/>
          <w:bCs/>
        </w:rPr>
        <w:tab/>
      </w:r>
      <w:r w:rsidR="0086329F">
        <w:rPr>
          <w:rStyle w:val="color14"/>
          <w:rFonts w:ascii="Georgia" w:hAnsi="Georgia"/>
          <w:b/>
          <w:bCs/>
        </w:rPr>
        <w:tab/>
      </w:r>
      <w:r w:rsidR="0086329F">
        <w:rPr>
          <w:rStyle w:val="color14"/>
          <w:rFonts w:ascii="Georgia" w:hAnsi="Georgia"/>
          <w:b/>
          <w:bCs/>
        </w:rPr>
        <w:tab/>
      </w:r>
      <w:r w:rsidR="0086329F">
        <w:rPr>
          <w:rStyle w:val="color14"/>
          <w:rFonts w:ascii="Georgia" w:hAnsi="Georgia"/>
          <w:b/>
          <w:bCs/>
        </w:rPr>
        <w:tab/>
      </w:r>
      <w:r w:rsidR="0086329F">
        <w:rPr>
          <w:rStyle w:val="color14"/>
          <w:rFonts w:ascii="Georgia" w:hAnsi="Georgia"/>
          <w:b/>
          <w:bCs/>
        </w:rPr>
        <w:tab/>
      </w:r>
      <w:r w:rsidR="0086329F">
        <w:rPr>
          <w:rStyle w:val="color14"/>
          <w:rFonts w:ascii="Georgia" w:hAnsi="Georgia"/>
          <w:b/>
          <w:bCs/>
        </w:rPr>
        <w:tab/>
      </w:r>
      <w:r w:rsidR="00DE2014" w:rsidRPr="00DE2014">
        <w:rPr>
          <w:rStyle w:val="color14"/>
          <w:rFonts w:ascii="Georgia" w:hAnsi="Georgia"/>
          <w:b/>
          <w:bCs/>
        </w:rPr>
        <w:tab/>
      </w:r>
      <w:r w:rsidRPr="00DE2014">
        <w:rPr>
          <w:rStyle w:val="color14"/>
          <w:rFonts w:ascii="Georgia" w:hAnsi="Georgia"/>
          <w:b/>
          <w:bCs/>
        </w:rPr>
        <w:t>Date</w:t>
      </w:r>
      <w:r w:rsidR="00DE2014" w:rsidRPr="00DE2014">
        <w:rPr>
          <w:rStyle w:val="color14"/>
          <w:rFonts w:ascii="Georgia" w:hAnsi="Georgia"/>
        </w:rPr>
        <w:t xml:space="preserve"> </w:t>
      </w:r>
    </w:p>
    <w:p w14:paraId="4C727E77" w14:textId="77777777" w:rsidR="0086329F" w:rsidRDefault="0086329F" w:rsidP="0086329F">
      <w:pPr>
        <w:pStyle w:val="font7"/>
        <w:spacing w:before="0" w:beforeAutospacing="0" w:after="0" w:afterAutospacing="0"/>
        <w:rPr>
          <w:rStyle w:val="color14"/>
          <w:rFonts w:ascii="Georgia" w:hAnsi="Georgia"/>
        </w:rPr>
      </w:pPr>
    </w:p>
    <w:p w14:paraId="65D3C560" w14:textId="1E1F43CB" w:rsidR="00DE2014" w:rsidRPr="00DE2014" w:rsidRDefault="00DE2014" w:rsidP="0086329F">
      <w:pPr>
        <w:pStyle w:val="font7"/>
        <w:numPr>
          <w:ilvl w:val="0"/>
          <w:numId w:val="4"/>
        </w:numPr>
        <w:rPr>
          <w:rStyle w:val="color14"/>
        </w:rPr>
      </w:pPr>
      <w:r w:rsidRPr="00DE2014">
        <w:rPr>
          <w:rStyle w:val="color14"/>
          <w:rFonts w:ascii="Georgia" w:hAnsi="Georgia"/>
        </w:rPr>
        <w:t>I understand that this is an unpaid, volunteer, educational internship.</w:t>
      </w:r>
    </w:p>
    <w:p w14:paraId="0847D61C" w14:textId="77777777" w:rsidR="00DE2014" w:rsidRPr="00DE2014" w:rsidRDefault="00DE2014" w:rsidP="00DE2014">
      <w:pPr>
        <w:pStyle w:val="font7"/>
        <w:numPr>
          <w:ilvl w:val="0"/>
          <w:numId w:val="4"/>
        </w:numPr>
        <w:rPr>
          <w:rStyle w:val="color14"/>
        </w:rPr>
      </w:pPr>
      <w:r w:rsidRPr="00DE2014">
        <w:rPr>
          <w:rStyle w:val="color14"/>
          <w:rFonts w:ascii="Georgia" w:hAnsi="Georgia"/>
        </w:rPr>
        <w:t xml:space="preserve">I acknowledge that if I am selected for this internship, I will be responsible for completing the assigned job tasks which are agreed upon starting the internship.  </w:t>
      </w:r>
    </w:p>
    <w:p w14:paraId="46EDA8AB" w14:textId="0415A4EC" w:rsidR="00DE2014" w:rsidRPr="00DE2014" w:rsidRDefault="00DE2014" w:rsidP="00DE2014">
      <w:pPr>
        <w:pStyle w:val="font7"/>
        <w:numPr>
          <w:ilvl w:val="0"/>
          <w:numId w:val="4"/>
        </w:numPr>
        <w:rPr>
          <w:rStyle w:val="color14"/>
        </w:rPr>
      </w:pPr>
      <w:r w:rsidRPr="00DE2014">
        <w:rPr>
          <w:rStyle w:val="color14"/>
          <w:rFonts w:ascii="Georgia" w:hAnsi="Georgia"/>
        </w:rPr>
        <w:t xml:space="preserve">I understand that this internship will include both independent work and mentorship </w:t>
      </w:r>
      <w:r w:rsidR="0086329F">
        <w:rPr>
          <w:rStyle w:val="color14"/>
          <w:rFonts w:ascii="Georgia" w:hAnsi="Georgia"/>
        </w:rPr>
        <w:t>from</w:t>
      </w:r>
      <w:r w:rsidRPr="00DE2014">
        <w:rPr>
          <w:rStyle w:val="color14"/>
          <w:rFonts w:ascii="Georgia" w:hAnsi="Georgia"/>
        </w:rPr>
        <w:t xml:space="preserve"> Connie Karstens</w:t>
      </w:r>
      <w:r w:rsidR="00233A0A">
        <w:rPr>
          <w:rStyle w:val="color14"/>
          <w:rFonts w:ascii="Georgia" w:hAnsi="Georgia"/>
        </w:rPr>
        <w:t xml:space="preserve"> and Clara Osley</w:t>
      </w:r>
      <w:r w:rsidRPr="00DE2014">
        <w:rPr>
          <w:rStyle w:val="color14"/>
          <w:rFonts w:ascii="Georgia" w:hAnsi="Georgia"/>
        </w:rPr>
        <w:t xml:space="preserve">. </w:t>
      </w:r>
    </w:p>
    <w:p w14:paraId="40835A69" w14:textId="266C8050" w:rsidR="006D5015" w:rsidRPr="00DE2014" w:rsidRDefault="006D5015" w:rsidP="00DE2014">
      <w:pPr>
        <w:pStyle w:val="font7"/>
        <w:spacing w:line="600" w:lineRule="auto"/>
        <w:rPr>
          <w:b/>
          <w:bCs/>
        </w:rPr>
      </w:pPr>
    </w:p>
    <w:p w14:paraId="676412D1" w14:textId="4AF9E527" w:rsidR="00D8686E" w:rsidRPr="00DE2014" w:rsidRDefault="00D8686E" w:rsidP="00572796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b/>
          <w:bCs/>
          <w:color w:val="404040"/>
          <w:sz w:val="19"/>
          <w:szCs w:val="20"/>
          <w:u w:val="single"/>
        </w:rPr>
      </w:pPr>
    </w:p>
    <w:p w14:paraId="7A273991" w14:textId="77777777" w:rsidR="005741B5" w:rsidRDefault="005741B5"/>
    <w:sectPr w:rsidR="005741B5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C4B164" w14:textId="77777777" w:rsidR="006141DF" w:rsidRDefault="006141DF" w:rsidP="00DE2014">
      <w:pPr>
        <w:spacing w:after="0" w:line="240" w:lineRule="auto"/>
      </w:pPr>
      <w:r>
        <w:separator/>
      </w:r>
    </w:p>
  </w:endnote>
  <w:endnote w:type="continuationSeparator" w:id="0">
    <w:p w14:paraId="110375D4" w14:textId="77777777" w:rsidR="006141DF" w:rsidRDefault="006141DF" w:rsidP="00DE20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Dancing Script OT">
    <w:panose1 w:val="02000000000000000000"/>
    <w:charset w:val="00"/>
    <w:family w:val="modern"/>
    <w:notTrueType/>
    <w:pitch w:val="variable"/>
    <w:sig w:usb0="A000002F" w:usb1="4000000B" w:usb2="00000000" w:usb3="00000000" w:csb0="000001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7783B" w14:textId="238272A2" w:rsidR="0086329F" w:rsidRPr="0086329F" w:rsidRDefault="0086329F" w:rsidP="0086329F">
    <w:pPr>
      <w:pStyle w:val="Footer"/>
      <w:jc w:val="center"/>
      <w:rPr>
        <w:rFonts w:ascii="Dancing Script OT" w:hAnsi="Dancing Script OT"/>
        <w:b/>
        <w:bCs/>
        <w:sz w:val="28"/>
        <w:szCs w:val="24"/>
      </w:rPr>
    </w:pPr>
    <w:r w:rsidRPr="0086329F">
      <w:rPr>
        <w:rFonts w:ascii="Dancing Script OT" w:hAnsi="Dancing Script OT"/>
        <w:b/>
        <w:bCs/>
        <w:sz w:val="28"/>
        <w:szCs w:val="24"/>
      </w:rPr>
      <w:t>Lamb Shoppe &amp; Wellness Center</w:t>
    </w:r>
  </w:p>
  <w:p w14:paraId="5E748778" w14:textId="28DFB7B7" w:rsidR="0086329F" w:rsidRPr="0086329F" w:rsidRDefault="0086329F" w:rsidP="0086329F">
    <w:pPr>
      <w:pStyle w:val="Footer"/>
      <w:jc w:val="center"/>
      <w:rPr>
        <w:rFonts w:ascii="Georgia" w:hAnsi="Georgia"/>
        <w:sz w:val="20"/>
        <w:szCs w:val="18"/>
      </w:rPr>
    </w:pPr>
    <w:r w:rsidRPr="0086329F">
      <w:rPr>
        <w:rFonts w:ascii="Georgia" w:hAnsi="Georgia"/>
        <w:sz w:val="20"/>
        <w:szCs w:val="18"/>
      </w:rPr>
      <w:t>61231 Hwy 7 W Hutchinson MN 55350</w:t>
    </w:r>
  </w:p>
  <w:p w14:paraId="2997B08A" w14:textId="1583CC21" w:rsidR="0086329F" w:rsidRPr="0086329F" w:rsidRDefault="0086329F" w:rsidP="0086329F">
    <w:pPr>
      <w:pStyle w:val="Footer"/>
      <w:jc w:val="center"/>
      <w:rPr>
        <w:rFonts w:ascii="Georgia" w:hAnsi="Georgia"/>
        <w:sz w:val="20"/>
        <w:szCs w:val="18"/>
      </w:rPr>
    </w:pPr>
    <w:r w:rsidRPr="0086329F">
      <w:rPr>
        <w:rFonts w:ascii="Georgia" w:hAnsi="Georgia"/>
        <w:sz w:val="20"/>
        <w:szCs w:val="18"/>
      </w:rPr>
      <w:t>320-587-6094 | www.LambShoppe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BA06C3" w14:textId="77777777" w:rsidR="006141DF" w:rsidRDefault="006141DF" w:rsidP="00DE2014">
      <w:pPr>
        <w:spacing w:after="0" w:line="240" w:lineRule="auto"/>
      </w:pPr>
      <w:r>
        <w:separator/>
      </w:r>
    </w:p>
  </w:footnote>
  <w:footnote w:type="continuationSeparator" w:id="0">
    <w:p w14:paraId="45F477C4" w14:textId="77777777" w:rsidR="006141DF" w:rsidRDefault="006141DF" w:rsidP="00DE20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07C5F" w14:textId="637D5DDE" w:rsidR="00DE2014" w:rsidRPr="0086329F" w:rsidRDefault="00DE2014" w:rsidP="00DE2014">
    <w:pPr>
      <w:pStyle w:val="font7"/>
      <w:jc w:val="center"/>
      <w:rPr>
        <w:rFonts w:ascii="Dancing Script OT" w:hAnsi="Dancing Script OT"/>
        <w:b/>
        <w:bCs/>
        <w:sz w:val="48"/>
        <w:szCs w:val="48"/>
      </w:rPr>
    </w:pPr>
    <w:r w:rsidRPr="0086329F">
      <w:rPr>
        <w:rStyle w:val="color14"/>
        <w:rFonts w:ascii="Dancing Script OT" w:hAnsi="Dancing Script OT"/>
        <w:b/>
        <w:bCs/>
        <w:sz w:val="48"/>
        <w:szCs w:val="48"/>
      </w:rPr>
      <w:t>Herbal Intern Opportunit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37438"/>
    <w:multiLevelType w:val="hybridMultilevel"/>
    <w:tmpl w:val="922669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20009"/>
    <w:multiLevelType w:val="hybridMultilevel"/>
    <w:tmpl w:val="F718DFB2"/>
    <w:lvl w:ilvl="0" w:tplc="E53A93A8">
      <w:start w:val="1"/>
      <w:numFmt w:val="bullet"/>
      <w:lvlText w:val="□"/>
      <w:lvlJc w:val="left"/>
      <w:pPr>
        <w:ind w:left="720" w:hanging="360"/>
      </w:pPr>
      <w:rPr>
        <w:rFonts w:ascii="Georgia" w:hAnsi="Georg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542395"/>
    <w:multiLevelType w:val="multilevel"/>
    <w:tmpl w:val="667E51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62215B0"/>
    <w:multiLevelType w:val="multilevel"/>
    <w:tmpl w:val="4BA46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7A25D3E"/>
    <w:multiLevelType w:val="multilevel"/>
    <w:tmpl w:val="AB1E3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66B6071"/>
    <w:multiLevelType w:val="hybridMultilevel"/>
    <w:tmpl w:val="27160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2116FD"/>
    <w:multiLevelType w:val="hybridMultilevel"/>
    <w:tmpl w:val="C250F4D6"/>
    <w:lvl w:ilvl="0" w:tplc="E53A93A8">
      <w:start w:val="1"/>
      <w:numFmt w:val="bullet"/>
      <w:lvlText w:val="□"/>
      <w:lvlJc w:val="left"/>
      <w:pPr>
        <w:ind w:left="720" w:hanging="360"/>
      </w:pPr>
      <w:rPr>
        <w:rFonts w:ascii="Georgia" w:hAnsi="Georg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8712107">
    <w:abstractNumId w:val="4"/>
  </w:num>
  <w:num w:numId="2" w16cid:durableId="1544292749">
    <w:abstractNumId w:val="3"/>
  </w:num>
  <w:num w:numId="3" w16cid:durableId="80369754">
    <w:abstractNumId w:val="2"/>
  </w:num>
  <w:num w:numId="4" w16cid:durableId="889220558">
    <w:abstractNumId w:val="6"/>
  </w:num>
  <w:num w:numId="5" w16cid:durableId="1699819597">
    <w:abstractNumId w:val="1"/>
  </w:num>
  <w:num w:numId="6" w16cid:durableId="1535999631">
    <w:abstractNumId w:val="0"/>
  </w:num>
  <w:num w:numId="7" w16cid:durableId="1829433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tTQ2NzAyN7M0MrFQ0lEKTi0uzszPAykwqQUAfipnjiwAAAA="/>
  </w:docVars>
  <w:rsids>
    <w:rsidRoot w:val="00572796"/>
    <w:rsid w:val="000E5CA3"/>
    <w:rsid w:val="00156032"/>
    <w:rsid w:val="001B6D73"/>
    <w:rsid w:val="002012D1"/>
    <w:rsid w:val="00233A0A"/>
    <w:rsid w:val="00295FE2"/>
    <w:rsid w:val="003E1F8A"/>
    <w:rsid w:val="00465E43"/>
    <w:rsid w:val="004F25E1"/>
    <w:rsid w:val="00572796"/>
    <w:rsid w:val="005741B5"/>
    <w:rsid w:val="006141DF"/>
    <w:rsid w:val="006B5748"/>
    <w:rsid w:val="006D5015"/>
    <w:rsid w:val="0086329F"/>
    <w:rsid w:val="00A655F1"/>
    <w:rsid w:val="00D8686E"/>
    <w:rsid w:val="00DE2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5147D"/>
  <w15:chartTrackingRefBased/>
  <w15:docId w15:val="{79BE6923-F9B4-44ED-89C3-01CAAD1EC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572796"/>
    <w:rPr>
      <w:b/>
      <w:bCs/>
    </w:rPr>
  </w:style>
  <w:style w:type="paragraph" w:customStyle="1" w:styleId="font7">
    <w:name w:val="font_7"/>
    <w:basedOn w:val="Normal"/>
    <w:rsid w:val="00572796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color14">
    <w:name w:val="color_14"/>
    <w:basedOn w:val="DefaultParagraphFont"/>
    <w:rsid w:val="00572796"/>
  </w:style>
  <w:style w:type="character" w:customStyle="1" w:styleId="wixguard">
    <w:name w:val="wixguard"/>
    <w:basedOn w:val="DefaultParagraphFont"/>
    <w:rsid w:val="00572796"/>
  </w:style>
  <w:style w:type="paragraph" w:styleId="Header">
    <w:name w:val="header"/>
    <w:basedOn w:val="Normal"/>
    <w:link w:val="HeaderChar"/>
    <w:uiPriority w:val="99"/>
    <w:unhideWhenUsed/>
    <w:rsid w:val="00DE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2014"/>
  </w:style>
  <w:style w:type="paragraph" w:styleId="Footer">
    <w:name w:val="footer"/>
    <w:basedOn w:val="Normal"/>
    <w:link w:val="FooterChar"/>
    <w:uiPriority w:val="99"/>
    <w:unhideWhenUsed/>
    <w:rsid w:val="00DE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20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10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0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8</TotalTime>
  <Pages>3</Pages>
  <Words>364</Words>
  <Characters>207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stance Karstens</dc:creator>
  <cp:keywords/>
  <dc:description/>
  <cp:lastModifiedBy>Constance Karstens</cp:lastModifiedBy>
  <cp:revision>5</cp:revision>
  <dcterms:created xsi:type="dcterms:W3CDTF">2021-06-24T16:49:00Z</dcterms:created>
  <dcterms:modified xsi:type="dcterms:W3CDTF">2023-08-23T19:46:00Z</dcterms:modified>
</cp:coreProperties>
</file>